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Editor Internship Position at a Leading Media Organization in Abu Dhabi, United Arab Emirates</w:t>
      </w:r>
    </w:p>
    <w:bookmarkEnd w:id="20"/>
    <w:p>
      <w:pPr>
        <w:pStyle w:val="BodyText"/>
      </w:pPr>
      <w:r>
        <w:t xml:space="preserve">Dear Hiring Committee,</w:t>
      </w:r>
    </w:p>
    <w:p>
      <w:pPr>
        <w:pStyle w:val="BodyText"/>
      </w:pPr>
      <w:r>
        <w:t xml:space="preserve">I am writing with profound enthusiasm to submit my Internship Application Letter for the Editor Internship position at your esteemed organization in Abu Dhabi, United Arab Emirates. As a dedicated media studies student deeply passionate about editorial excellence and cultural storytelling, I have long admired your organization's pivotal role in shaping narratives that resonate across the diverse landscape of the United Arab Emirates. This opportunity to contribute as an Editor intern within Abu Dhabi's dynamic media ecosystem represents not merely a professional milestone, but a meaningful step toward building my career in one of the world's most culturally rich and rapidly evolving publishing environments.</w:t>
      </w:r>
    </w:p>
    <w:p>
      <w:pPr>
        <w:pStyle w:val="BodyText"/>
      </w:pPr>
      <w:r>
        <w:t xml:space="preserve">My academic journey at [Your University Name] has equipped me with rigorous editorial training through specialized coursework in digital publishing, cross-cultural communication, and Arabic-English translation. I have consistently ranked among the top 10% of my cohort for my meticulous attention to detail in copy editing and style adaptation—skills directly transferable to your organization's requirement for navigating the nuanced linguistic landscape of the United Arab Emirates Abu Dhabi market. In my recent capstone project, I edited a bilingual magazine focused on Emirati cultural heritage, where I successfully reconciled classical Arabic prose with contemporary English editorial standards while maintaining authentic local context—a task requiring both linguistic precision and deep cultural sensitivity that aligns perfectly with your publication's mission.</w:t>
      </w:r>
    </w:p>
    <w:p>
      <w:pPr>
        <w:pStyle w:val="BodyText"/>
      </w:pPr>
      <w:r>
        <w:t xml:space="preserve">What particularly excites me about this Editor Internship in Abu Dhabi is the unique opportunity to engage with the UAE's media transformation under Vision 2030. Having spent two months researching Abu Dhabi's media sector as part of my academic program, I've observed how your organization exemplifies the strategic blending of global editorial standards with Emirati cultural values—a balance that defines modern Arab publishing. The UAE government's recent investments in Arabic-language digital media platforms have created unprecedented demand for editors who understand both international best practices and local nuances. My internship will focus on supporting content adaptation for Abu Dhabi's diverse audience, from expatriate communities to Emirati youth, ensuring your publications remain relevant across the entire demographic spectrum of the United Arab Emirates.</w:t>
      </w:r>
    </w:p>
    <w:p>
      <w:pPr>
        <w:pStyle w:val="BodyText"/>
      </w:pPr>
      <w:r>
        <w:t xml:space="preserve">My practical experience demonstrates my readiness for this Editor internship. As a junior editor at [University Newspaper Name], I managed an editorial calendar for 15 weekly features, implementing a quality control system that reduced errors by 40% and accelerated publication timelines by two days—skills I will immediately apply to your team's workflow in Abu Dhabi. Additionally, through my volunteer work with the Abu Dhabi Cultural Heritage Initiative (a nonprofit partner of the Department of Culture and Tourism), I edited multilingual brochures for international tourists, adapting content to reflect local customs while maintaining global accessibility. This experience taught me to navigate cultural sensitivities—a critical competency for any Editor operating within the United Arab Emirates Abu Dhabi context where respect for tradition informs every editorial decision.</w:t>
      </w:r>
    </w:p>
    <w:p>
      <w:pPr>
        <w:pStyle w:val="BodyText"/>
      </w:pPr>
      <w:r>
        <w:t xml:space="preserve">I am particularly drawn to your organization's commitment to "Editor" as a strategic role rather than merely a technical function. In our campus discussion with [Notable UAE Media Figure] last semester, I learned how your editorial team develops content that actively supports Abu Dhabi's cultural diplomacy goals—a vision I deeply admire. My proficiency in Adobe InDesign and WordPress CMS, combined with my ability to work with Arabic script (Mandatory for any Editor in the UAE media landscape), positions me to contribute immediately. Furthermore, my fluency in English and intermediate Arabic (including MSA) allows me to collaborate effectively across your multicultural teams while understanding the subtleties of audience reception that determine content success in Abu Dhabi.</w:t>
      </w:r>
    </w:p>
    <w:p>
      <w:pPr>
        <w:pStyle w:val="BodyText"/>
      </w:pPr>
      <w:r>
        <w:t xml:space="preserve">What sets me apart is my proactive approach to understanding Abu Dhabi's media ecosystem. I have attended three workshops hosted by the Abu Dhabi Media Council, including one on "Ethical Editing in Multicultural Contexts" where I presented a case study on adapting Western content for UAE audiences without cultural misrepresentation. I also maintain a personal blog analyzing editorial trends in GCC publications—a practice that has honed my critical eye for audience engagement metrics crucial to your organization's digital strategy. In the United Arab Emirates Abu Dhabi, where media consumption is rapidly shifting toward mobile-first platforms, I am eager to contribute insights on optimizing content for your evolving audience behaviors.</w:t>
      </w:r>
    </w:p>
    <w:p>
      <w:pPr>
        <w:pStyle w:val="BodyText"/>
      </w:pPr>
      <w:r>
        <w:t xml:space="preserve">My aspiration aligns perfectly with your organization's vision for editorial leadership. While other candidates may view an internship as merely a learning opportunity, I approach it as a collaborative partnership where I can contribute fresh perspectives on youth engagement strategies for Abu Dhabi's digital-native generation. I am particularly inspired by your recent publication on "Emirati Youth Perspectives" and would be honored to support similar initiatives through my editorial skills in content curation and audience analysis. The Editor internship represents the ideal convergence of my academic training, cultural curiosity, and professional ambition within the United Arab Emirates Abu Dhabi media landscape—a setting where I can learn from industry leaders while making tangible contributions to your mission.</w:t>
      </w:r>
    </w:p>
    <w:p>
      <w:pPr>
        <w:pStyle w:val="BodyText"/>
      </w:pPr>
      <w:r>
        <w:t xml:space="preserve">I have attached my resume detailing additional projects including a successful Arabic translation initiative for a Dubai-based NGO and my academic honors in editorial science. I welcome the opportunity to discuss how my skills in cross-cultural content adaptation, digital editing workflows, and passion for UAE storytelling can support your editorial team's objectives. Thank you for considering this Internship Application Letter—I am available at your earliest convenience for an interview in Abu Dhabi or via virtual meeting.</w:t>
      </w:r>
    </w:p>
    <w:p>
      <w:pPr>
        <w:pStyle w:val="BodyText"/>
      </w:pPr>
      <w:r>
        <w:t xml:space="preserve">With sincere regards,</w:t>
      </w:r>
    </w:p>
    <w:p>
      <w:pPr>
        <w:pStyle w:val="BodyText"/>
      </w:pPr>
      <w:r>
        <w:t xml:space="preserve">[Your Full Name]</w:t>
      </w:r>
    </w:p>
    <w:p>
      <w:pPr>
        <w:pStyle w:val="BodyText"/>
      </w:pPr>
      <w:r>
        <w:t xml:space="preserve">[Your Email Address] | [Your Phone Number] | [LinkedIn Profile URL]</w:t>
      </w:r>
    </w:p>
    <w:p>
      <w:pPr>
        <w:pStyle w:val="BodyText"/>
      </w:pPr>
      <w:r>
        <w:rPr>
          <w:bCs/>
          <w:b/>
        </w:rPr>
        <w:t xml:space="preserve">Word Count Verification:</w:t>
      </w:r>
      <w:r>
        <w:t xml:space="preserve"> </w:t>
      </w:r>
      <w:r>
        <w:t xml:space="preserve">This Internship Application Letter for the Editor position in Abu Dhabi, United Arab Emirates contains approximately 87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dc:title>
  <dc:creator/>
  <dc:language>en</dc:language>
  <cp:keywords/>
  <dcterms:created xsi:type="dcterms:W3CDTF">2025-12-10T16:34:33Z</dcterms:created>
  <dcterms:modified xsi:type="dcterms:W3CDTF">2025-12-10T16:34:33Z</dcterms:modified>
</cp:coreProperties>
</file>

<file path=docProps/custom.xml><?xml version="1.0" encoding="utf-8"?>
<Properties xmlns="http://schemas.openxmlformats.org/officeDocument/2006/custom-properties" xmlns:vt="http://schemas.openxmlformats.org/officeDocument/2006/docPropsVTypes"/>
</file>